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1D835" w14:textId="77777777" w:rsidR="00FB659F" w:rsidRDefault="00FB659F" w:rsidP="00FB659F"/>
    <w:p w14:paraId="0A827098" w14:textId="3E102ED9" w:rsidR="00FB659F" w:rsidRPr="004D2CEF" w:rsidRDefault="00FB659F" w:rsidP="0073618F">
      <w:pPr>
        <w:pStyle w:val="Ttulo1"/>
        <w:numPr>
          <w:ilvl w:val="0"/>
          <w:numId w:val="0"/>
        </w:numPr>
        <w:ind w:right="79"/>
        <w:jc w:val="center"/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ANEXO V</w:t>
      </w:r>
      <w:r w:rsidR="0073618F" w:rsidRPr="004D2CEF">
        <w:rPr>
          <w:rFonts w:asciiTheme="minorHAnsi" w:hAnsiTheme="minorHAnsi" w:cstheme="minorHAnsi"/>
        </w:rPr>
        <w:t xml:space="preserve"> - FORMULÁRIO PARA SOLICITAÇÃO DE ISENÇÃO DE TAXA DE INSCRIÇÃO</w:t>
      </w:r>
      <w:r w:rsidR="0073618F" w:rsidRPr="004D2CEF">
        <w:rPr>
          <w:rFonts w:asciiTheme="minorHAnsi" w:hAnsiTheme="minorHAnsi" w:cstheme="minorHAnsi"/>
          <w:vertAlign w:val="superscript"/>
        </w:rPr>
        <w:footnoteReference w:id="1"/>
      </w:r>
    </w:p>
    <w:p w14:paraId="2AE9F399" w14:textId="77777777" w:rsidR="006F4F72" w:rsidRPr="004D2CEF" w:rsidRDefault="006F4F72" w:rsidP="006F4F72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D2CEF">
        <w:rPr>
          <w:rFonts w:asciiTheme="minorHAnsi" w:hAnsiTheme="minorHAnsi" w:cstheme="minorHAnsi"/>
          <w:b/>
          <w:bCs/>
          <w:sz w:val="24"/>
          <w:szCs w:val="24"/>
        </w:rPr>
        <w:t xml:space="preserve">Edital </w:t>
      </w:r>
      <w:r w:rsidRPr="004D2CEF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Campus </w:t>
      </w:r>
      <w:r w:rsidRPr="004D2CEF">
        <w:rPr>
          <w:rFonts w:asciiTheme="minorHAnsi" w:hAnsiTheme="minorHAnsi" w:cstheme="minorHAnsi"/>
          <w:b/>
          <w:bCs/>
          <w:sz w:val="24"/>
          <w:szCs w:val="24"/>
        </w:rPr>
        <w:t>Porto Alegre 42/2022</w:t>
      </w:r>
    </w:p>
    <w:p w14:paraId="0000015F" w14:textId="2754126D" w:rsidR="0049311D" w:rsidRPr="004D2CEF" w:rsidRDefault="0049311D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5F53A49B" w14:textId="77777777" w:rsidR="00FB659F" w:rsidRPr="004D2CEF" w:rsidRDefault="00FB659F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00000160" w14:textId="7777777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1.DADOS DE IDENTIFICAÇÃO DO SOLICITANTE</w:t>
      </w:r>
    </w:p>
    <w:p w14:paraId="00000161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2" w14:textId="6DC0DC81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Nome:_________________________________________________________</w:t>
      </w:r>
    </w:p>
    <w:p w14:paraId="00000163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4" w14:textId="575A827F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Identidade__________________________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4D2CEF">
        <w:rPr>
          <w:rFonts w:asciiTheme="minorHAnsi" w:hAnsiTheme="minorHAnsi" w:cstheme="minorHAnsi"/>
          <w:sz w:val="24"/>
          <w:szCs w:val="24"/>
        </w:rPr>
        <w:t>stado civil _______________</w:t>
      </w:r>
    </w:p>
    <w:p w14:paraId="00000165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6" w14:textId="4A3B7A77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Endereço_______________________________________________________</w:t>
      </w:r>
    </w:p>
    <w:p w14:paraId="00000167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8" w14:textId="16D83BC3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 xml:space="preserve">Bairro_________________________ </w:t>
      </w:r>
      <w:r>
        <w:rPr>
          <w:rFonts w:asciiTheme="minorHAnsi" w:hAnsiTheme="minorHAnsi" w:cstheme="minorHAnsi"/>
          <w:sz w:val="24"/>
          <w:szCs w:val="24"/>
        </w:rPr>
        <w:t>C</w:t>
      </w:r>
      <w:r w:rsidRPr="004D2CEF">
        <w:rPr>
          <w:rFonts w:asciiTheme="minorHAnsi" w:hAnsiTheme="minorHAnsi" w:cstheme="minorHAnsi"/>
          <w:sz w:val="24"/>
          <w:szCs w:val="24"/>
        </w:rPr>
        <w:t>idade __________________________</w:t>
      </w:r>
    </w:p>
    <w:p w14:paraId="00000169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A" w14:textId="52447226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Telefone ___________________________________</w:t>
      </w:r>
    </w:p>
    <w:p w14:paraId="0000016B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C" w14:textId="6157167F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Nis:__________________________________ (se inscrito no cadúnico)</w:t>
      </w:r>
    </w:p>
    <w:p w14:paraId="0000016D" w14:textId="77777777" w:rsidR="0049311D" w:rsidRPr="004D2CEF" w:rsidRDefault="0049311D">
      <w:pPr>
        <w:pBdr>
          <w:bottom w:val="single" w:sz="4" w:space="2" w:color="000001"/>
        </w:pBdr>
        <w:rPr>
          <w:rFonts w:asciiTheme="minorHAnsi" w:hAnsiTheme="minorHAnsi" w:cstheme="minorHAnsi"/>
          <w:sz w:val="24"/>
          <w:szCs w:val="24"/>
        </w:rPr>
      </w:pPr>
    </w:p>
    <w:p w14:paraId="0000016E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6F" w14:textId="7777777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2. SOLICITAÇÃO DE ISENÇÃO</w:t>
      </w:r>
    </w:p>
    <w:p w14:paraId="00000170" w14:textId="7777777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bookmarkStart w:id="0" w:name="_heading=h.tyjcwt" w:colFirst="0" w:colLast="0"/>
      <w:bookmarkEnd w:id="0"/>
      <w:r w:rsidRPr="004D2CEF">
        <w:rPr>
          <w:rFonts w:asciiTheme="minorHAnsi" w:hAnsiTheme="minorHAnsi" w:cstheme="minorHAnsi"/>
          <w:sz w:val="24"/>
          <w:szCs w:val="24"/>
        </w:rPr>
        <w:t>( ) RENDA de até 1,5 Salário Mínimo Nacional por pessoa do grupo familiar (devem ser preenchidas e observadas as determinações dos itens 3 e 4 abaixo)</w:t>
      </w:r>
    </w:p>
    <w:p w14:paraId="00000171" w14:textId="77777777" w:rsidR="0049311D" w:rsidRPr="004D2CEF" w:rsidRDefault="0049311D">
      <w:pPr>
        <w:pBdr>
          <w:bottom w:val="single" w:sz="4" w:space="2" w:color="000001"/>
        </w:pBdr>
        <w:rPr>
          <w:rFonts w:asciiTheme="minorHAnsi" w:hAnsiTheme="minorHAnsi" w:cstheme="minorHAnsi"/>
          <w:sz w:val="24"/>
          <w:szCs w:val="24"/>
        </w:rPr>
      </w:pPr>
    </w:p>
    <w:p w14:paraId="00000172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73" w14:textId="7777777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3. INFORMAÇÕES SOBRE MORADIA</w:t>
      </w:r>
    </w:p>
    <w:p w14:paraId="00000174" w14:textId="056FDB80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Condições de moradia do solicitante:</w:t>
      </w:r>
    </w:p>
    <w:p w14:paraId="00000175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76" w14:textId="3C07DF01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( ) reside com os pais ( ) reside com cônjuge/companheiro(a) ( ) reside sozinho ( ) reside com_________________________</w:t>
      </w:r>
    </w:p>
    <w:p w14:paraId="00000177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78" w14:textId="72105D13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Imóvel</w:t>
      </w:r>
    </w:p>
    <w:p w14:paraId="00000179" w14:textId="369EE8B9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( ) próprio ( ) alugado ( ) em área verde ( ) financiado ( ) próprio em terreno alheio</w:t>
      </w:r>
    </w:p>
    <w:p w14:paraId="0000017A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7B" w14:textId="477F9180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( ) cedido ( ) reside de favor ( ) pensionato ( ) divide aluguel ( )</w:t>
      </w:r>
    </w:p>
    <w:p w14:paraId="0000017C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7D" w14:textId="4C072B8B" w:rsidR="0049311D" w:rsidRPr="004D2CEF" w:rsidRDefault="004D2CEF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Outro_____________________</w:t>
      </w:r>
    </w:p>
    <w:p w14:paraId="0000017E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7F" w14:textId="2083E10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 xml:space="preserve">Anexar cópia frente e verso de comprovante de residência (água, luz ou telefone), a contar </w:t>
      </w:r>
      <w:r w:rsidRPr="004D2CEF">
        <w:rPr>
          <w:rFonts w:asciiTheme="minorHAnsi" w:hAnsiTheme="minorHAnsi" w:cstheme="minorHAnsi"/>
          <w:b/>
          <w:sz w:val="24"/>
          <w:szCs w:val="24"/>
        </w:rPr>
        <w:t>de dois meses antes do lançamento deste edital</w:t>
      </w:r>
      <w:r w:rsidRPr="004D2CEF">
        <w:rPr>
          <w:rFonts w:asciiTheme="minorHAnsi" w:hAnsiTheme="minorHAnsi" w:cstheme="minorHAnsi"/>
          <w:sz w:val="24"/>
          <w:szCs w:val="24"/>
        </w:rPr>
        <w:t xml:space="preserve"> (não precisa estar paga). </w:t>
      </w:r>
    </w:p>
    <w:p w14:paraId="00000180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81" w14:textId="7777777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lastRenderedPageBreak/>
        <w:t>4. PARTICIPANTES DO GRUPO FAMILIAR INCLUSIVE O SOLICITANTE (definido para este fim como o conjunto de pessoas que residem na mesma casa e/ou contribuem para a renda familiar e/ou dependem da renda familiar declarada pelo solicitante, devem ser anexadas cópia frente e verso dos documentos).</w:t>
      </w:r>
    </w:p>
    <w:p w14:paraId="00000182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a5"/>
        <w:tblW w:w="9442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1857"/>
        <w:gridCol w:w="900"/>
        <w:gridCol w:w="1440"/>
        <w:gridCol w:w="1620"/>
        <w:gridCol w:w="1519"/>
        <w:gridCol w:w="2106"/>
      </w:tblGrid>
      <w:tr w:rsidR="0049311D" w:rsidRPr="004D2CEF" w14:paraId="606C8481" w14:textId="77777777">
        <w:trPr>
          <w:jc w:val="center"/>
        </w:trPr>
        <w:tc>
          <w:tcPr>
            <w:tcW w:w="1857" w:type="dxa"/>
            <w:tcMar>
              <w:left w:w="51" w:type="dxa"/>
            </w:tcMar>
            <w:vAlign w:val="center"/>
          </w:tcPr>
          <w:p w14:paraId="00000184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b/>
                <w:sz w:val="24"/>
                <w:szCs w:val="24"/>
              </w:rPr>
              <w:t>Nome</w:t>
            </w: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  <w:vAlign w:val="center"/>
          </w:tcPr>
          <w:p w14:paraId="00000185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b/>
                <w:sz w:val="24"/>
                <w:szCs w:val="24"/>
              </w:rPr>
              <w:t>Idade</w:t>
            </w: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  <w:vAlign w:val="center"/>
          </w:tcPr>
          <w:p w14:paraId="00000186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b/>
                <w:sz w:val="24"/>
                <w:szCs w:val="24"/>
              </w:rPr>
              <w:t>Vínculo *</w:t>
            </w: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  <w:vAlign w:val="center"/>
          </w:tcPr>
          <w:p w14:paraId="00000187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b/>
                <w:sz w:val="24"/>
                <w:szCs w:val="24"/>
              </w:rPr>
              <w:t>Ocupação **</w:t>
            </w: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  <w:vAlign w:val="center"/>
          </w:tcPr>
          <w:p w14:paraId="00000188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b/>
                <w:sz w:val="24"/>
                <w:szCs w:val="24"/>
              </w:rPr>
              <w:t>Participação Renda Familiar *** (Em R$)</w:t>
            </w: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  <w:vAlign w:val="center"/>
          </w:tcPr>
          <w:p w14:paraId="00000189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b/>
                <w:sz w:val="24"/>
                <w:szCs w:val="24"/>
              </w:rPr>
              <w:t>Tipo de Comprovante de Renda Anexado ****</w:t>
            </w:r>
          </w:p>
        </w:tc>
      </w:tr>
      <w:tr w:rsidR="0049311D" w:rsidRPr="004D2CEF" w14:paraId="3E243882" w14:textId="77777777">
        <w:trPr>
          <w:jc w:val="center"/>
        </w:trPr>
        <w:tc>
          <w:tcPr>
            <w:tcW w:w="1857" w:type="dxa"/>
            <w:tcMar>
              <w:left w:w="51" w:type="dxa"/>
            </w:tcMar>
          </w:tcPr>
          <w:p w14:paraId="0000018A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8B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8C" w14:textId="77777777" w:rsidR="0049311D" w:rsidRPr="004D2CEF" w:rsidRDefault="0000000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D2CEF">
              <w:rPr>
                <w:rFonts w:asciiTheme="minorHAnsi" w:hAnsiTheme="minorHAnsi" w:cstheme="minorHAnsi"/>
                <w:sz w:val="24"/>
                <w:szCs w:val="24"/>
              </w:rPr>
              <w:t>Solicitante</w:t>
            </w: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8D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8E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</w:tcPr>
          <w:p w14:paraId="0000018F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9311D" w:rsidRPr="004D2CEF" w14:paraId="0E989F6F" w14:textId="77777777">
        <w:trPr>
          <w:jc w:val="center"/>
        </w:trPr>
        <w:tc>
          <w:tcPr>
            <w:tcW w:w="1857" w:type="dxa"/>
            <w:tcMar>
              <w:left w:w="51" w:type="dxa"/>
            </w:tcMar>
          </w:tcPr>
          <w:p w14:paraId="00000190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1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2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3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4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</w:tcPr>
          <w:p w14:paraId="00000195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9311D" w:rsidRPr="004D2CEF" w14:paraId="10290E63" w14:textId="77777777">
        <w:trPr>
          <w:jc w:val="center"/>
        </w:trPr>
        <w:tc>
          <w:tcPr>
            <w:tcW w:w="1857" w:type="dxa"/>
            <w:tcMar>
              <w:left w:w="51" w:type="dxa"/>
            </w:tcMar>
          </w:tcPr>
          <w:p w14:paraId="00000196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7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8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9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A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</w:tcPr>
          <w:p w14:paraId="0000019B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9311D" w:rsidRPr="004D2CEF" w14:paraId="1219B420" w14:textId="77777777">
        <w:trPr>
          <w:jc w:val="center"/>
        </w:trPr>
        <w:tc>
          <w:tcPr>
            <w:tcW w:w="1857" w:type="dxa"/>
            <w:tcMar>
              <w:left w:w="51" w:type="dxa"/>
            </w:tcMar>
          </w:tcPr>
          <w:p w14:paraId="0000019C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D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E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9F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0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</w:tcPr>
          <w:p w14:paraId="000001A1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9311D" w:rsidRPr="004D2CEF" w14:paraId="7F1FE006" w14:textId="77777777">
        <w:trPr>
          <w:jc w:val="center"/>
        </w:trPr>
        <w:tc>
          <w:tcPr>
            <w:tcW w:w="1857" w:type="dxa"/>
            <w:tcMar>
              <w:left w:w="51" w:type="dxa"/>
            </w:tcMar>
          </w:tcPr>
          <w:p w14:paraId="000001A2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3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4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5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6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</w:tcPr>
          <w:p w14:paraId="000001A7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9311D" w:rsidRPr="004D2CEF" w14:paraId="04E2536C" w14:textId="77777777">
        <w:trPr>
          <w:jc w:val="center"/>
        </w:trPr>
        <w:tc>
          <w:tcPr>
            <w:tcW w:w="1857" w:type="dxa"/>
            <w:tcMar>
              <w:left w:w="51" w:type="dxa"/>
            </w:tcMar>
          </w:tcPr>
          <w:p w14:paraId="000001A8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9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A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B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9" w:type="dxa"/>
            <w:tcBorders>
              <w:left w:val="single" w:sz="4" w:space="0" w:color="000001"/>
            </w:tcBorders>
            <w:tcMar>
              <w:left w:w="51" w:type="dxa"/>
            </w:tcMar>
          </w:tcPr>
          <w:p w14:paraId="000001AC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06" w:type="dxa"/>
            <w:tcBorders>
              <w:left w:val="single" w:sz="4" w:space="0" w:color="000001"/>
              <w:right w:val="single" w:sz="4" w:space="0" w:color="000001"/>
            </w:tcBorders>
            <w:tcMar>
              <w:left w:w="51" w:type="dxa"/>
            </w:tcMar>
          </w:tcPr>
          <w:p w14:paraId="000001AD" w14:textId="77777777" w:rsidR="0049311D" w:rsidRPr="004D2CEF" w:rsidRDefault="0049311D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00001B4" w14:textId="77777777" w:rsidR="0049311D" w:rsidRPr="004D2CEF" w:rsidRDefault="0049311D">
      <w:pPr>
        <w:ind w:right="18"/>
        <w:rPr>
          <w:rFonts w:asciiTheme="minorHAnsi" w:hAnsiTheme="minorHAnsi" w:cstheme="minorHAnsi"/>
          <w:b/>
          <w:sz w:val="24"/>
          <w:szCs w:val="24"/>
        </w:rPr>
      </w:pPr>
    </w:p>
    <w:p w14:paraId="000001B5" w14:textId="77777777" w:rsidR="0049311D" w:rsidRPr="004D2CEF" w:rsidRDefault="00000000">
      <w:pPr>
        <w:ind w:left="80" w:right="18"/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b/>
          <w:sz w:val="24"/>
          <w:szCs w:val="24"/>
        </w:rPr>
        <w:t>OBS: No caso de pagamento de PENSÃO ALIMENTÍCIA, registre o Beneficiário como participante do grupo, indicando a situação “PENSÃO” no campo Vínculo, e anexe os documentos comprobatórios da situação.</w:t>
      </w:r>
    </w:p>
    <w:p w14:paraId="000001B6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000001B7" w14:textId="77777777" w:rsidR="0049311D" w:rsidRPr="004D2CEF" w:rsidRDefault="00000000">
      <w:pPr>
        <w:tabs>
          <w:tab w:val="left" w:pos="780"/>
        </w:tabs>
        <w:ind w:left="82"/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* Vínculo é o grau de parentesco ou afinidade com o solicitante (ex: pai, tio, cônjuge, companheiro, amigo, etc.)</w:t>
      </w:r>
    </w:p>
    <w:p w14:paraId="000001B8" w14:textId="77777777" w:rsidR="0049311D" w:rsidRPr="004D2CEF" w:rsidRDefault="00000000">
      <w:pPr>
        <w:tabs>
          <w:tab w:val="left" w:pos="788"/>
        </w:tabs>
        <w:ind w:left="80" w:right="18"/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** Atividade remunerada ou não (ex: estudante, do lar, informal, motorista, s/ocupação (crianças), desempregado, etc.)</w:t>
      </w:r>
    </w:p>
    <w:p w14:paraId="000001B9" w14:textId="77777777" w:rsidR="0049311D" w:rsidRPr="004D2CEF" w:rsidRDefault="00000000">
      <w:pPr>
        <w:tabs>
          <w:tab w:val="left" w:pos="1080"/>
        </w:tabs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*** No caso de o participante não contribuir com a renda familiar preencha com 0,00</w:t>
      </w:r>
    </w:p>
    <w:p w14:paraId="000001BA" w14:textId="77777777" w:rsidR="0049311D" w:rsidRPr="004D2CEF" w:rsidRDefault="00000000">
      <w:pPr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**** Descrição do comprovante (contracheque, declaração com testemunhas, carteira de trabalho, extrato bancário (pensionistas), etc.)</w:t>
      </w:r>
    </w:p>
    <w:p w14:paraId="000001BB" w14:textId="77777777" w:rsidR="0049311D" w:rsidRPr="004D2CEF" w:rsidRDefault="00000000">
      <w:pPr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hidden="0" allowOverlap="1" wp14:anchorId="680D424A" wp14:editId="5FB50C96">
            <wp:simplePos x="0" y="0"/>
            <wp:positionH relativeFrom="column">
              <wp:posOffset>-86992</wp:posOffset>
            </wp:positionH>
            <wp:positionV relativeFrom="paragraph">
              <wp:posOffset>126365</wp:posOffset>
            </wp:positionV>
            <wp:extent cx="6487795" cy="8255"/>
            <wp:effectExtent l="0" t="0" r="0" b="0"/>
            <wp:wrapSquare wrapText="bothSides" distT="0" distB="0" distL="114300" distR="114300"/>
            <wp:docPr id="347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795" cy="82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1BC" w14:textId="20155287" w:rsidR="0049311D" w:rsidRPr="004D2CEF" w:rsidRDefault="004D2CEF">
      <w:pPr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Declaro, que as informações prestadas neste documento são verdadeiras, e que poderão ser verificadas pela coperse por visita e/ou entrevista. Outrossim, informo que estou ciente de que, se comprovada a omissão e/ou inveracidade nas informações prestadas e/ou nos documentos apresentados, fico sujeito às penalidades legais cabíveis, inclusive sendo suspenso o benefício, se for o caso. Estou ciente de que a falta parcial ou total de informações e/ou documentos é de minha inteira responsabilidade, sendo esta situação motivo para indeferimento desta solicitação.</w:t>
      </w:r>
    </w:p>
    <w:p w14:paraId="000001BD" w14:textId="77777777" w:rsidR="0049311D" w:rsidRPr="004D2CEF" w:rsidRDefault="0049311D">
      <w:pPr>
        <w:rPr>
          <w:rFonts w:asciiTheme="minorHAnsi" w:hAnsiTheme="minorHAnsi" w:cstheme="minorHAnsi"/>
          <w:sz w:val="24"/>
          <w:szCs w:val="24"/>
        </w:rPr>
      </w:pPr>
    </w:p>
    <w:p w14:paraId="3682205D" w14:textId="77777777" w:rsidR="0073618F" w:rsidRPr="004D2CEF" w:rsidRDefault="00000000" w:rsidP="0073618F">
      <w:pPr>
        <w:jc w:val="center"/>
        <w:rPr>
          <w:rFonts w:asciiTheme="minorHAnsi" w:hAnsiTheme="minorHAnsi" w:cstheme="minorHAnsi"/>
        </w:rPr>
      </w:pPr>
      <w:r w:rsidRPr="004D2CEF">
        <w:rPr>
          <w:rFonts w:asciiTheme="minorHAnsi" w:hAnsiTheme="minorHAnsi" w:cstheme="minorHAnsi"/>
        </w:rPr>
        <w:t>ASSINATURA</w:t>
      </w:r>
      <w:r w:rsidR="0073618F" w:rsidRPr="004D2CEF">
        <w:rPr>
          <w:rFonts w:asciiTheme="minorHAnsi" w:hAnsiTheme="minorHAnsi" w:cstheme="minorHAnsi"/>
        </w:rPr>
        <w:t xml:space="preserve"> </w:t>
      </w:r>
      <w:r w:rsidRPr="004D2CEF">
        <w:rPr>
          <w:rFonts w:asciiTheme="minorHAnsi" w:hAnsiTheme="minorHAnsi" w:cstheme="minorHAnsi"/>
        </w:rPr>
        <w:t>DO SOLICITANTE:</w:t>
      </w:r>
    </w:p>
    <w:p w14:paraId="000001BE" w14:textId="5B35B589" w:rsidR="0049311D" w:rsidRPr="004D2CEF" w:rsidRDefault="00000000" w:rsidP="0073618F">
      <w:pPr>
        <w:spacing w:before="120"/>
        <w:jc w:val="center"/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__________________________________________________</w:t>
      </w:r>
    </w:p>
    <w:p w14:paraId="000001BF" w14:textId="77777777" w:rsidR="0049311D" w:rsidRPr="004D2CEF" w:rsidRDefault="00000000" w:rsidP="0073618F">
      <w:pPr>
        <w:ind w:left="142"/>
        <w:jc w:val="center"/>
        <w:rPr>
          <w:rFonts w:asciiTheme="minorHAnsi" w:hAnsiTheme="minorHAnsi" w:cstheme="minorHAnsi"/>
          <w:sz w:val="24"/>
          <w:szCs w:val="24"/>
        </w:rPr>
      </w:pPr>
      <w:r w:rsidRPr="004D2CEF">
        <w:rPr>
          <w:rFonts w:asciiTheme="minorHAnsi" w:hAnsiTheme="minorHAnsi" w:cstheme="minorHAnsi"/>
          <w:sz w:val="24"/>
          <w:szCs w:val="24"/>
        </w:rPr>
        <w:t>(conforme o documento de identidade)</w:t>
      </w:r>
    </w:p>
    <w:p w14:paraId="000001C0" w14:textId="77777777" w:rsidR="0049311D" w:rsidRPr="004D2CEF" w:rsidRDefault="0049311D">
      <w:pPr>
        <w:jc w:val="right"/>
        <w:rPr>
          <w:rFonts w:asciiTheme="minorHAnsi" w:hAnsiTheme="minorHAnsi" w:cstheme="minorHAnsi"/>
          <w:sz w:val="24"/>
          <w:szCs w:val="24"/>
        </w:rPr>
      </w:pPr>
    </w:p>
    <w:p w14:paraId="000001C1" w14:textId="77777777" w:rsidR="0049311D" w:rsidRPr="004D2CEF" w:rsidRDefault="00000000" w:rsidP="0073618F">
      <w:pPr>
        <w:jc w:val="center"/>
        <w:rPr>
          <w:rFonts w:asciiTheme="minorHAnsi" w:hAnsiTheme="minorHAnsi" w:cstheme="minorHAnsi"/>
          <w:b/>
        </w:rPr>
      </w:pPr>
      <w:r w:rsidRPr="004D2CEF">
        <w:rPr>
          <w:rFonts w:asciiTheme="minorHAnsi" w:hAnsiTheme="minorHAnsi" w:cstheme="minorHAnsi"/>
        </w:rPr>
        <w:t>DATA: ____/____/202__</w:t>
      </w:r>
    </w:p>
    <w:p w14:paraId="000001C2" w14:textId="3E2EBC21" w:rsidR="0049311D" w:rsidRPr="004D2CEF" w:rsidRDefault="0049311D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sectPr w:rsidR="0049311D" w:rsidRPr="004D2CEF" w:rsidSect="00F15AA7">
      <w:headerReference w:type="default" r:id="rId9"/>
      <w:pgSz w:w="11900" w:h="16840"/>
      <w:pgMar w:top="2760" w:right="1410" w:bottom="280" w:left="1480" w:header="32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3F328" w14:textId="77777777" w:rsidR="000D49CB" w:rsidRDefault="000D49CB">
      <w:r>
        <w:separator/>
      </w:r>
    </w:p>
  </w:endnote>
  <w:endnote w:type="continuationSeparator" w:id="0">
    <w:p w14:paraId="3647D8F2" w14:textId="77777777" w:rsidR="000D49CB" w:rsidRDefault="000D49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Mono Medium">
    <w:charset w:val="00"/>
    <w:family w:val="modern"/>
    <w:pitch w:val="fixed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roman"/>
    <w:notTrueType/>
    <w:pitch w:val="default"/>
  </w:font>
  <w:font w:name="Arial-ItalicMT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5CEB8" w14:textId="77777777" w:rsidR="000D49CB" w:rsidRDefault="000D49CB">
      <w:r>
        <w:separator/>
      </w:r>
    </w:p>
  </w:footnote>
  <w:footnote w:type="continuationSeparator" w:id="0">
    <w:p w14:paraId="1F6336E9" w14:textId="77777777" w:rsidR="000D49CB" w:rsidRDefault="000D49CB">
      <w:r>
        <w:continuationSeparator/>
      </w:r>
    </w:p>
  </w:footnote>
  <w:footnote w:id="1">
    <w:p w14:paraId="24872311" w14:textId="74A1FB2E" w:rsidR="0073618F" w:rsidRDefault="0073618F" w:rsidP="0073618F">
      <w:pPr>
        <w:rPr>
          <w:sz w:val="20"/>
          <w:szCs w:val="20"/>
        </w:rPr>
      </w:pPr>
      <w:r>
        <w:rPr>
          <w:vertAlign w:val="superscript"/>
        </w:rPr>
        <w:footnoteRef/>
      </w:r>
      <w:r>
        <w:rPr>
          <w:rFonts w:ascii="Cambria" w:eastAsia="Cambria" w:hAnsi="Cambria" w:cs="Cambria"/>
          <w:sz w:val="20"/>
          <w:szCs w:val="20"/>
        </w:rPr>
        <w:t xml:space="preserve"> </w:t>
      </w:r>
      <w:r>
        <w:rPr>
          <w:color w:val="3C4043"/>
          <w:sz w:val="20"/>
          <w:szCs w:val="20"/>
          <w:highlight w:val="white"/>
        </w:rPr>
        <w:t>Este documento deve fazer parte da solicitação de isenção e da entrega da documentação, conforme item 2.9 do presente edit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52B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7486D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374D022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D7652D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6B4C6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025E8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5539894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4B9D1E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578FAF5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CF84A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1993B04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77A83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72B77E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386FAA1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947009F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F760100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AADAE0B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1E29E27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7F31A06D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2FF571B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436EB643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2591B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8B4F758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6EC9186E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30570656" w14:textId="77777777" w:rsidR="00380FDA" w:rsidRDefault="00380FDA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000001F1" w14:textId="607597B4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sz w:val="24"/>
        <w:szCs w:val="24"/>
      </w:rPr>
    </w:pPr>
  </w:p>
  <w:p w14:paraId="57F88C8B" w14:textId="01AE7E05" w:rsidR="00380FDA" w:rsidRDefault="00380FDA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noProof/>
        <w:sz w:val="24"/>
        <w:szCs w:val="24"/>
      </w:rPr>
      <w:drawing>
        <wp:inline distT="114300" distB="114300" distL="114300" distR="114300" wp14:anchorId="1E2535FF" wp14:editId="30CFA171">
          <wp:extent cx="790044" cy="709185"/>
          <wp:effectExtent l="0" t="0" r="0" b="0"/>
          <wp:docPr id="4" name="image2.png" descr="Desenho de personagem de desenho animado&#10;&#10;Descrição gerada automaticamente com confiança médi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image2.png" descr="Desenho de personagem de desenho animado&#10;&#10;Descrição gerada automaticamente com confiança médi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7163" cy="71557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00001F2" w14:textId="7534A6CE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MINISTÉRIO DA EDUCAÇÃO</w:t>
    </w:r>
  </w:p>
  <w:p w14:paraId="000001F3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Secretaria de Educação Profissional e Tecnológica</w:t>
    </w:r>
  </w:p>
  <w:p w14:paraId="000001F4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>Instituto Federal de Educação, Ciência e Tecnologia do Rio Grande do Sul</w:t>
    </w:r>
  </w:p>
  <w:p w14:paraId="000001F5" w14:textId="77777777" w:rsidR="0049311D" w:rsidRDefault="00000000">
    <w:pPr>
      <w:tabs>
        <w:tab w:val="left" w:pos="709"/>
      </w:tabs>
      <w:spacing w:line="276" w:lineRule="auto"/>
      <w:jc w:val="center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i/>
        <w:sz w:val="20"/>
        <w:szCs w:val="20"/>
      </w:rPr>
      <w:t>Campus</w:t>
    </w:r>
    <w:r>
      <w:rPr>
        <w:rFonts w:ascii="Arial" w:eastAsia="Arial" w:hAnsi="Arial" w:cs="Arial"/>
        <w:sz w:val="20"/>
        <w:szCs w:val="20"/>
      </w:rPr>
      <w:t xml:space="preserve"> Porto Alegre</w:t>
    </w:r>
  </w:p>
  <w:p w14:paraId="000001F6" w14:textId="77777777" w:rsidR="0049311D" w:rsidRDefault="0049311D">
    <w:pPr>
      <w:pBdr>
        <w:top w:val="nil"/>
        <w:left w:val="nil"/>
        <w:bottom w:val="nil"/>
        <w:right w:val="nil"/>
        <w:between w:val="nil"/>
      </w:pBdr>
      <w:spacing w:line="14" w:lineRule="auto"/>
      <w:jc w:val="center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B4B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023F6F"/>
    <w:multiLevelType w:val="multilevel"/>
    <w:tmpl w:val="9C748AB4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2" w15:restartNumberingAfterBreak="0">
    <w:nsid w:val="02703497"/>
    <w:multiLevelType w:val="multilevel"/>
    <w:tmpl w:val="C57C9FBA"/>
    <w:lvl w:ilvl="0">
      <w:start w:val="1"/>
      <w:numFmt w:val="decimal"/>
      <w:pStyle w:val="Ttulo1"/>
      <w:lvlText w:val="%1."/>
      <w:lvlJc w:val="left"/>
      <w:pPr>
        <w:ind w:left="993" w:firstLine="0"/>
      </w:p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284" w:firstLine="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284" w:firstLine="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284" w:firstLine="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284" w:firstLine="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284" w:firstLine="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284" w:firstLine="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284" w:firstLine="0"/>
      </w:pPr>
      <w:rPr>
        <w:rFonts w:hint="default"/>
        <w:u w:val="none"/>
      </w:rPr>
    </w:lvl>
  </w:abstractNum>
  <w:abstractNum w:abstractNumId="3" w15:restartNumberingAfterBreak="0">
    <w:nsid w:val="09F07F0C"/>
    <w:multiLevelType w:val="multilevel"/>
    <w:tmpl w:val="A35C7C92"/>
    <w:lvl w:ilvl="0">
      <w:start w:val="1"/>
      <w:numFmt w:val="lowerLetter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" w15:restartNumberingAfterBreak="0">
    <w:nsid w:val="15E77CD9"/>
    <w:multiLevelType w:val="multilevel"/>
    <w:tmpl w:val="B33A4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9C7301"/>
    <w:multiLevelType w:val="multilevel"/>
    <w:tmpl w:val="7E945A48"/>
    <w:lvl w:ilvl="0">
      <w:start w:val="1"/>
      <w:numFmt w:val="lowerLetter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452E3A81"/>
    <w:multiLevelType w:val="hybridMultilevel"/>
    <w:tmpl w:val="68700CBA"/>
    <w:lvl w:ilvl="0" w:tplc="22B2877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4DB441B8"/>
    <w:multiLevelType w:val="hybridMultilevel"/>
    <w:tmpl w:val="D53A99E8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90E75"/>
    <w:multiLevelType w:val="hybridMultilevel"/>
    <w:tmpl w:val="46F45D5A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222EC3"/>
    <w:multiLevelType w:val="multilevel"/>
    <w:tmpl w:val="604E0C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73D4606A"/>
    <w:multiLevelType w:val="hybridMultilevel"/>
    <w:tmpl w:val="218A056E"/>
    <w:lvl w:ilvl="0" w:tplc="BAB67F48">
      <w:start w:val="1"/>
      <w:numFmt w:val="bullet"/>
      <w:lvlText w:val="□"/>
      <w:lvlJc w:val="left"/>
      <w:pPr>
        <w:ind w:left="720" w:hanging="360"/>
      </w:pPr>
      <w:rPr>
        <w:rFonts w:ascii="DM Mono Medium" w:hAnsi="DM Mono Medium" w:hint="default"/>
        <w:sz w:val="36"/>
        <w:szCs w:val="3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C5B74"/>
    <w:multiLevelType w:val="multilevel"/>
    <w:tmpl w:val="9CE0C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4274088">
    <w:abstractNumId w:val="3"/>
  </w:num>
  <w:num w:numId="2" w16cid:durableId="1932158277">
    <w:abstractNumId w:val="2"/>
  </w:num>
  <w:num w:numId="3" w16cid:durableId="1147743242">
    <w:abstractNumId w:val="1"/>
  </w:num>
  <w:num w:numId="4" w16cid:durableId="2103867438">
    <w:abstractNumId w:val="5"/>
  </w:num>
  <w:num w:numId="5" w16cid:durableId="1110785538">
    <w:abstractNumId w:val="9"/>
  </w:num>
  <w:num w:numId="6" w16cid:durableId="336856294">
    <w:abstractNumId w:val="6"/>
  </w:num>
  <w:num w:numId="7" w16cid:durableId="1570575937">
    <w:abstractNumId w:val="2"/>
  </w:num>
  <w:num w:numId="8" w16cid:durableId="1392578165">
    <w:abstractNumId w:val="7"/>
  </w:num>
  <w:num w:numId="9" w16cid:durableId="530142859">
    <w:abstractNumId w:val="8"/>
  </w:num>
  <w:num w:numId="10" w16cid:durableId="1603882148">
    <w:abstractNumId w:val="10"/>
  </w:num>
  <w:num w:numId="11" w16cid:durableId="1494835010">
    <w:abstractNumId w:val="4"/>
  </w:num>
  <w:num w:numId="12" w16cid:durableId="1259173547">
    <w:abstractNumId w:val="0"/>
  </w:num>
  <w:num w:numId="13" w16cid:durableId="2145898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0NjIyMDQ2NLJU0lEKTi0uzszPAykwrQUAxR9ZbywAAAA="/>
  </w:docVars>
  <w:rsids>
    <w:rsidRoot w:val="0049311D"/>
    <w:rsid w:val="0008766D"/>
    <w:rsid w:val="000D49CB"/>
    <w:rsid w:val="00127FEA"/>
    <w:rsid w:val="001A78F5"/>
    <w:rsid w:val="001E4E40"/>
    <w:rsid w:val="00205D3B"/>
    <w:rsid w:val="0028778E"/>
    <w:rsid w:val="00380FDA"/>
    <w:rsid w:val="0038494E"/>
    <w:rsid w:val="0038762B"/>
    <w:rsid w:val="004857AB"/>
    <w:rsid w:val="0049311D"/>
    <w:rsid w:val="004B3D52"/>
    <w:rsid w:val="004D16C5"/>
    <w:rsid w:val="004D2CEF"/>
    <w:rsid w:val="0052533E"/>
    <w:rsid w:val="00531AA6"/>
    <w:rsid w:val="00536987"/>
    <w:rsid w:val="00586D73"/>
    <w:rsid w:val="005A489B"/>
    <w:rsid w:val="005A74E6"/>
    <w:rsid w:val="005C0060"/>
    <w:rsid w:val="005C6533"/>
    <w:rsid w:val="005D6103"/>
    <w:rsid w:val="006042B3"/>
    <w:rsid w:val="00614895"/>
    <w:rsid w:val="006B5B76"/>
    <w:rsid w:val="006E2AF2"/>
    <w:rsid w:val="006F4F72"/>
    <w:rsid w:val="006F7EA6"/>
    <w:rsid w:val="0073618F"/>
    <w:rsid w:val="007B4D77"/>
    <w:rsid w:val="00835FF4"/>
    <w:rsid w:val="008C125A"/>
    <w:rsid w:val="00C8066C"/>
    <w:rsid w:val="00CA38B7"/>
    <w:rsid w:val="00CF76CC"/>
    <w:rsid w:val="00D00FC8"/>
    <w:rsid w:val="00D141C4"/>
    <w:rsid w:val="00D64E0D"/>
    <w:rsid w:val="00D95AF5"/>
    <w:rsid w:val="00E5528C"/>
    <w:rsid w:val="00EA758D"/>
    <w:rsid w:val="00EF21B6"/>
    <w:rsid w:val="00F15AA7"/>
    <w:rsid w:val="00FA12C9"/>
    <w:rsid w:val="00FB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35BA86"/>
  <w15:docId w15:val="{2FFCD2C5-9FFC-4CB6-8A0E-D6A7D0178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52"/>
  </w:style>
  <w:style w:type="paragraph" w:styleId="Ttulo1">
    <w:name w:val="heading 1"/>
    <w:basedOn w:val="Normal"/>
    <w:link w:val="Ttulo1Char"/>
    <w:uiPriority w:val="9"/>
    <w:qFormat/>
    <w:rsid w:val="00FA12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before="240" w:after="120"/>
      <w:ind w:left="0" w:right="709"/>
      <w:outlineLvl w:val="0"/>
    </w:pPr>
    <w:rPr>
      <w:rFonts w:ascii="Times New Roman" w:hAnsi="Times New Roman" w:cs="Times New Roman"/>
      <w:b/>
      <w:color w:val="000000"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21" w:right="1516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fontstyle01">
    <w:name w:val="fontstyle01"/>
    <w:basedOn w:val="Fontepargpadro"/>
    <w:rsid w:val="00A56B24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A56B24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table" w:styleId="Tabelacomgrade">
    <w:name w:val="Table Grid"/>
    <w:basedOn w:val="Tabelanormal"/>
    <w:uiPriority w:val="39"/>
    <w:rsid w:val="002D708B"/>
    <w:rPr>
      <w:lang w:val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6F043E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C535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C535B"/>
    <w:rPr>
      <w:rFonts w:ascii="Tahoma" w:eastAsia="Calibri" w:hAnsi="Tahoma" w:cs="Tahoma"/>
      <w:sz w:val="16"/>
      <w:szCs w:val="16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CC535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C535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C535B"/>
    <w:rPr>
      <w:rFonts w:ascii="Calibri" w:eastAsia="Calibri" w:hAnsi="Calibri" w:cs="Calibri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C535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C535B"/>
    <w:rPr>
      <w:rFonts w:ascii="Calibri" w:eastAsia="Calibri" w:hAnsi="Calibri" w:cs="Calibri"/>
      <w:b/>
      <w:bCs/>
      <w:sz w:val="20"/>
      <w:szCs w:val="20"/>
      <w:lang w:val="pt-PT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80FDA"/>
  </w:style>
  <w:style w:type="paragraph" w:styleId="Rodap">
    <w:name w:val="footer"/>
    <w:basedOn w:val="Normal"/>
    <w:link w:val="RodapChar"/>
    <w:uiPriority w:val="99"/>
    <w:unhideWhenUsed/>
    <w:rsid w:val="00380FD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80FDA"/>
  </w:style>
  <w:style w:type="character" w:customStyle="1" w:styleId="Ttulo1Char">
    <w:name w:val="Título 1 Char"/>
    <w:basedOn w:val="Fontepargpadro"/>
    <w:link w:val="Ttulo1"/>
    <w:uiPriority w:val="9"/>
    <w:rsid w:val="00FB659F"/>
    <w:rPr>
      <w:rFonts w:ascii="Times New Roman" w:hAnsi="Times New Roman" w:cs="Times New Roman"/>
      <w:b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B3D5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4857AB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5D61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0419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eUl9pgWMKhYgMo2XeDZrfqC/7g==">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9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et</dc:creator>
  <cp:lastModifiedBy>Verinha Martins</cp:lastModifiedBy>
  <cp:revision>3</cp:revision>
  <cp:lastPrinted>2022-10-18T13:05:00Z</cp:lastPrinted>
  <dcterms:created xsi:type="dcterms:W3CDTF">2022-10-18T13:10:00Z</dcterms:created>
  <dcterms:modified xsi:type="dcterms:W3CDTF">2022-10-1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9T00:00:00Z</vt:filetime>
  </property>
  <property fmtid="{D5CDD505-2E9C-101B-9397-08002B2CF9AE}" pid="3" name="Creator">
    <vt:lpwstr>PDFCreator 2.4.1.13</vt:lpwstr>
  </property>
  <property fmtid="{D5CDD505-2E9C-101B-9397-08002B2CF9AE}" pid="4" name="LastSaved">
    <vt:filetime>2021-06-11T00:00:00Z</vt:filetime>
  </property>
  <property fmtid="{D5CDD505-2E9C-101B-9397-08002B2CF9AE}" pid="5" name="GrammarlyDocumentId">
    <vt:lpwstr>55f4542295e51d9cbc05194f24c0f384c1fe6ae37dbe1912ae1a3b38ebb0f24d</vt:lpwstr>
  </property>
</Properties>
</file>